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E0754B" w:rsidP="00E42C0C">
      <w:pPr>
        <w:spacing w:after="0" w:line="360" w:lineRule="auto"/>
        <w:jc w:val="center"/>
        <w:rPr>
          <w:b/>
        </w:rPr>
      </w:pPr>
      <w:r>
        <w:rPr>
          <w:b/>
        </w:rPr>
        <w:t>Support Vector Machines</w:t>
      </w:r>
    </w:p>
    <w:p w:rsidR="00AA5A66" w:rsidRPr="00F2712D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="0015246A">
        <w:rPr>
          <w:i/>
          <w:sz w:val="18"/>
          <w:szCs w:val="18"/>
        </w:rPr>
        <w:t>2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</w:t>
      </w:r>
      <w:r w:rsidR="0015246A">
        <w:rPr>
          <w:i/>
          <w:sz w:val="18"/>
          <w:szCs w:val="18"/>
        </w:rPr>
        <w:t>Regress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861356" w:rsidRDefault="00AA5A66" w:rsidP="0015246A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15246A" w:rsidRDefault="0034414F" w:rsidP="0034414F">
      <w:pPr>
        <w:spacing w:after="0" w:line="360" w:lineRule="auto"/>
        <w:rPr>
          <w:sz w:val="18"/>
          <w:szCs w:val="18"/>
        </w:rPr>
      </w:pPr>
      <w:r>
        <w:rPr>
          <w:i/>
          <w:sz w:val="18"/>
          <w:szCs w:val="18"/>
        </w:rPr>
        <w:t xml:space="preserve">2.1 </w:t>
      </w:r>
      <w:r>
        <w:rPr>
          <w:sz w:val="18"/>
          <w:szCs w:val="18"/>
        </w:rPr>
        <w:t xml:space="preserve">With random data points in the vector space, the following </w:t>
      </w:r>
      <w:r w:rsidR="00C03A86">
        <w:rPr>
          <w:sz w:val="18"/>
          <w:szCs w:val="18"/>
        </w:rPr>
        <w:t xml:space="preserve">second degree </w:t>
      </w:r>
      <w:r w:rsidR="000274B5">
        <w:rPr>
          <w:sz w:val="18"/>
          <w:szCs w:val="18"/>
        </w:rPr>
        <w:t xml:space="preserve">polynomial </w:t>
      </w:r>
      <w:r w:rsidR="00C03A86">
        <w:rPr>
          <w:sz w:val="18"/>
          <w:szCs w:val="18"/>
        </w:rPr>
        <w:t xml:space="preserve">as </w:t>
      </w:r>
      <w:r>
        <w:rPr>
          <w:sz w:val="18"/>
          <w:szCs w:val="18"/>
        </w:rPr>
        <w:t>drawn</w:t>
      </w:r>
      <w:r w:rsidR="00C03A86">
        <w:rPr>
          <w:sz w:val="18"/>
          <w:szCs w:val="18"/>
        </w:rPr>
        <w:t xml:space="preserve"> below</w:t>
      </w:r>
      <w:r>
        <w:rPr>
          <w:sz w:val="18"/>
          <w:szCs w:val="18"/>
        </w:rPr>
        <w:t>;</w:t>
      </w:r>
    </w:p>
    <w:p w:rsidR="0034414F" w:rsidRDefault="000274B5" w:rsidP="00EF257C">
      <w:pPr>
        <w:spacing w:after="0" w:line="360" w:lineRule="auto"/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426382DF" wp14:editId="1E45DFA1">
            <wp:extent cx="3093057" cy="222849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0845" cy="22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4B5" w:rsidRDefault="000274B5" w:rsidP="0034414F">
      <w:pPr>
        <w:spacing w:after="0" w:line="360" w:lineRule="auto"/>
        <w:rPr>
          <w:sz w:val="18"/>
          <w:szCs w:val="18"/>
        </w:rPr>
      </w:pPr>
      <w:r>
        <w:rPr>
          <w:sz w:val="18"/>
          <w:szCs w:val="18"/>
        </w:rPr>
        <w:t xml:space="preserve">Lineary Kernel: </w:t>
      </w:r>
    </w:p>
    <w:p w:rsidR="000274B5" w:rsidRDefault="004C70D3" w:rsidP="0034414F">
      <w:pPr>
        <w:spacing w:after="0" w:line="360" w:lineRule="auto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10439</wp:posOffset>
            </wp:positionV>
            <wp:extent cx="3182112" cy="231387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2112" cy="23138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74B5">
        <w:rPr>
          <w:sz w:val="18"/>
          <w:szCs w:val="18"/>
        </w:rPr>
        <w:t>The linear kernel construction is as below;</w:t>
      </w:r>
    </w:p>
    <w:p w:rsidR="00C03A86" w:rsidRDefault="004C70D3" w:rsidP="0034414F">
      <w:pPr>
        <w:spacing w:after="0" w:line="360" w:lineRule="auto"/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62960</wp:posOffset>
            </wp:positionH>
            <wp:positionV relativeFrom="paragraph">
              <wp:posOffset>22835</wp:posOffset>
            </wp:positionV>
            <wp:extent cx="3181880" cy="232575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6352" cy="23363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274B5" w:rsidRDefault="000274B5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4C70D3" w:rsidRDefault="004C70D3" w:rsidP="00C03A86">
      <w:pPr>
        <w:tabs>
          <w:tab w:val="left" w:pos="6111"/>
        </w:tabs>
        <w:rPr>
          <w:sz w:val="18"/>
          <w:szCs w:val="18"/>
        </w:rPr>
      </w:pPr>
    </w:p>
    <w:p w:rsidR="00C03A86" w:rsidRDefault="00C03A86" w:rsidP="00C03A86">
      <w:pPr>
        <w:tabs>
          <w:tab w:val="left" w:pos="6111"/>
        </w:tabs>
        <w:rPr>
          <w:sz w:val="18"/>
          <w:szCs w:val="18"/>
        </w:rPr>
      </w:pPr>
      <w:r>
        <w:rPr>
          <w:sz w:val="18"/>
          <w:szCs w:val="18"/>
        </w:rPr>
        <w:t>With increased value of ‘e’ , the margin is getting smaller. For an example, the margin with values of e as ‘1’ and ‘2’ are as below;</w:t>
      </w:r>
    </w:p>
    <w:p w:rsidR="00C03A86" w:rsidRDefault="00C03A86" w:rsidP="00C03A86">
      <w:pPr>
        <w:tabs>
          <w:tab w:val="left" w:pos="6111"/>
        </w:tabs>
        <w:rPr>
          <w:sz w:val="18"/>
          <w:szCs w:val="18"/>
        </w:rPr>
      </w:pPr>
    </w:p>
    <w:p w:rsidR="00C03A86" w:rsidRDefault="00C03A86" w:rsidP="00C03A86">
      <w:pPr>
        <w:rPr>
          <w:sz w:val="18"/>
          <w:szCs w:val="18"/>
        </w:rPr>
      </w:pPr>
    </w:p>
    <w:p w:rsidR="00C03A86" w:rsidRDefault="00690F44" w:rsidP="00C03A86">
      <w:pPr>
        <w:tabs>
          <w:tab w:val="left" w:pos="6211"/>
        </w:tabs>
        <w:rPr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5863</wp:posOffset>
            </wp:positionV>
            <wp:extent cx="2934031" cy="2111368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031" cy="2111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3A86">
        <w:rPr>
          <w:sz w:val="18"/>
          <w:szCs w:val="18"/>
        </w:rPr>
        <w:tab/>
      </w:r>
      <w:bookmarkStart w:id="0" w:name="_GoBack"/>
      <w:bookmarkEnd w:id="0"/>
    </w:p>
    <w:p w:rsidR="00C03A86" w:rsidRDefault="00C03A86" w:rsidP="00C03A86">
      <w:pPr>
        <w:rPr>
          <w:sz w:val="18"/>
          <w:szCs w:val="18"/>
        </w:rPr>
      </w:pPr>
    </w:p>
    <w:p w:rsidR="00C03A86" w:rsidRDefault="00C03A86" w:rsidP="00C03A86">
      <w:pPr>
        <w:tabs>
          <w:tab w:val="left" w:pos="3882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p w:rsidR="00C03A86" w:rsidRDefault="00C03A86" w:rsidP="00C03A86">
      <w:pPr>
        <w:tabs>
          <w:tab w:val="left" w:pos="3882"/>
        </w:tabs>
        <w:rPr>
          <w:sz w:val="18"/>
          <w:szCs w:val="18"/>
        </w:rPr>
      </w:pPr>
      <w:r>
        <w:rPr>
          <w:sz w:val="18"/>
          <w:szCs w:val="18"/>
        </w:rPr>
        <w:t>Difference between SVM classification and SVM regression</w:t>
      </w:r>
    </w:p>
    <w:p w:rsidR="00C03A86" w:rsidRPr="00C03A86" w:rsidRDefault="00C03A86" w:rsidP="00C03A86">
      <w:pPr>
        <w:tabs>
          <w:tab w:val="left" w:pos="3882"/>
        </w:tabs>
        <w:rPr>
          <w:sz w:val="18"/>
          <w:szCs w:val="18"/>
        </w:rPr>
      </w:pPr>
    </w:p>
    <w:sectPr w:rsidR="00C03A86" w:rsidRPr="00C03A86" w:rsidSect="0015246A">
      <w:pgSz w:w="12240" w:h="15840"/>
      <w:pgMar w:top="540" w:right="900" w:bottom="1440" w:left="99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2D1" w:rsidRDefault="009B32D1" w:rsidP="00AE71B3">
      <w:pPr>
        <w:spacing w:after="0" w:line="240" w:lineRule="auto"/>
      </w:pPr>
      <w:r>
        <w:separator/>
      </w:r>
    </w:p>
  </w:endnote>
  <w:endnote w:type="continuationSeparator" w:id="0">
    <w:p w:rsidR="009B32D1" w:rsidRDefault="009B32D1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2D1" w:rsidRDefault="009B32D1" w:rsidP="00AE71B3">
      <w:pPr>
        <w:spacing w:after="0" w:line="240" w:lineRule="auto"/>
      </w:pPr>
      <w:r>
        <w:separator/>
      </w:r>
    </w:p>
  </w:footnote>
  <w:footnote w:type="continuationSeparator" w:id="0">
    <w:p w:rsidR="009B32D1" w:rsidRDefault="009B32D1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B2AB2"/>
    <w:multiLevelType w:val="multilevel"/>
    <w:tmpl w:val="5FC4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3D444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3" w15:restartNumberingAfterBreak="0">
    <w:nsid w:val="2ED90317"/>
    <w:multiLevelType w:val="hybridMultilevel"/>
    <w:tmpl w:val="723CE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154C58"/>
    <w:multiLevelType w:val="hybridMultilevel"/>
    <w:tmpl w:val="094C123C"/>
    <w:lvl w:ilvl="0" w:tplc="800A98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C4033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6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A4A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0" w15:restartNumberingAfterBreak="0">
    <w:nsid w:val="6C460A5A"/>
    <w:multiLevelType w:val="multilevel"/>
    <w:tmpl w:val="8D3A6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1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3"/>
  </w:num>
  <w:num w:numId="8">
    <w:abstractNumId w:val="2"/>
  </w:num>
  <w:num w:numId="9">
    <w:abstractNumId w:val="1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ZrUAJ1K+dCwAAAA="/>
  </w:docVars>
  <w:rsids>
    <w:rsidRoot w:val="00AA5A66"/>
    <w:rsid w:val="000015A5"/>
    <w:rsid w:val="000274B5"/>
    <w:rsid w:val="00034DC5"/>
    <w:rsid w:val="00050FB6"/>
    <w:rsid w:val="0006570A"/>
    <w:rsid w:val="000721CF"/>
    <w:rsid w:val="000C4DF1"/>
    <w:rsid w:val="000E3ADD"/>
    <w:rsid w:val="000F076E"/>
    <w:rsid w:val="001057C4"/>
    <w:rsid w:val="001129DE"/>
    <w:rsid w:val="001171E1"/>
    <w:rsid w:val="00140C20"/>
    <w:rsid w:val="0015246A"/>
    <w:rsid w:val="001546EB"/>
    <w:rsid w:val="001678DF"/>
    <w:rsid w:val="0017094C"/>
    <w:rsid w:val="001A0C46"/>
    <w:rsid w:val="001D07FF"/>
    <w:rsid w:val="001D7E4E"/>
    <w:rsid w:val="001E0903"/>
    <w:rsid w:val="001F06B5"/>
    <w:rsid w:val="00211C93"/>
    <w:rsid w:val="00212CD2"/>
    <w:rsid w:val="00216095"/>
    <w:rsid w:val="00220FD4"/>
    <w:rsid w:val="002365D3"/>
    <w:rsid w:val="00240657"/>
    <w:rsid w:val="00245B55"/>
    <w:rsid w:val="002551EE"/>
    <w:rsid w:val="00293E0D"/>
    <w:rsid w:val="002A2463"/>
    <w:rsid w:val="002A4478"/>
    <w:rsid w:val="002D4468"/>
    <w:rsid w:val="002D6249"/>
    <w:rsid w:val="002D79A5"/>
    <w:rsid w:val="002E3903"/>
    <w:rsid w:val="002F06DE"/>
    <w:rsid w:val="00317278"/>
    <w:rsid w:val="003211E5"/>
    <w:rsid w:val="00333116"/>
    <w:rsid w:val="0034414F"/>
    <w:rsid w:val="00354B13"/>
    <w:rsid w:val="00356176"/>
    <w:rsid w:val="00386393"/>
    <w:rsid w:val="003A38FB"/>
    <w:rsid w:val="003A68C2"/>
    <w:rsid w:val="003B0CC1"/>
    <w:rsid w:val="003B1054"/>
    <w:rsid w:val="003D209A"/>
    <w:rsid w:val="003E4D79"/>
    <w:rsid w:val="003E7188"/>
    <w:rsid w:val="0040798F"/>
    <w:rsid w:val="00420BC3"/>
    <w:rsid w:val="0044261D"/>
    <w:rsid w:val="00481AB5"/>
    <w:rsid w:val="004A7CB9"/>
    <w:rsid w:val="004B2EEB"/>
    <w:rsid w:val="004C6947"/>
    <w:rsid w:val="004C70D3"/>
    <w:rsid w:val="004C745B"/>
    <w:rsid w:val="004D79E9"/>
    <w:rsid w:val="004F2856"/>
    <w:rsid w:val="005146E9"/>
    <w:rsid w:val="005302A9"/>
    <w:rsid w:val="00543B2F"/>
    <w:rsid w:val="005448F1"/>
    <w:rsid w:val="00553066"/>
    <w:rsid w:val="0055567A"/>
    <w:rsid w:val="00556969"/>
    <w:rsid w:val="005C3B34"/>
    <w:rsid w:val="005C6A1F"/>
    <w:rsid w:val="005D1F56"/>
    <w:rsid w:val="0060080C"/>
    <w:rsid w:val="006443E7"/>
    <w:rsid w:val="00645F7F"/>
    <w:rsid w:val="00647260"/>
    <w:rsid w:val="006629C6"/>
    <w:rsid w:val="006730B4"/>
    <w:rsid w:val="00690F44"/>
    <w:rsid w:val="006964CC"/>
    <w:rsid w:val="006E0E9B"/>
    <w:rsid w:val="007016E2"/>
    <w:rsid w:val="007029E6"/>
    <w:rsid w:val="00706DDE"/>
    <w:rsid w:val="00730FBC"/>
    <w:rsid w:val="00741989"/>
    <w:rsid w:val="007451C0"/>
    <w:rsid w:val="00745F70"/>
    <w:rsid w:val="007764B7"/>
    <w:rsid w:val="0078591E"/>
    <w:rsid w:val="00796CD3"/>
    <w:rsid w:val="007C567B"/>
    <w:rsid w:val="007E0CC5"/>
    <w:rsid w:val="00805164"/>
    <w:rsid w:val="008145ED"/>
    <w:rsid w:val="00842502"/>
    <w:rsid w:val="00842A68"/>
    <w:rsid w:val="008524C9"/>
    <w:rsid w:val="00854726"/>
    <w:rsid w:val="00861356"/>
    <w:rsid w:val="00865F23"/>
    <w:rsid w:val="008921BB"/>
    <w:rsid w:val="008959A0"/>
    <w:rsid w:val="008A2B9E"/>
    <w:rsid w:val="008C5DD4"/>
    <w:rsid w:val="008F3831"/>
    <w:rsid w:val="008F3FCD"/>
    <w:rsid w:val="00910B05"/>
    <w:rsid w:val="00935C32"/>
    <w:rsid w:val="0095684B"/>
    <w:rsid w:val="00961A4C"/>
    <w:rsid w:val="0096334E"/>
    <w:rsid w:val="00973D01"/>
    <w:rsid w:val="00982D3D"/>
    <w:rsid w:val="00983C2F"/>
    <w:rsid w:val="009B32D1"/>
    <w:rsid w:val="009C5678"/>
    <w:rsid w:val="009D411F"/>
    <w:rsid w:val="009E61C9"/>
    <w:rsid w:val="009F64F0"/>
    <w:rsid w:val="00A13BC3"/>
    <w:rsid w:val="00A43B8F"/>
    <w:rsid w:val="00A45536"/>
    <w:rsid w:val="00A63733"/>
    <w:rsid w:val="00A74043"/>
    <w:rsid w:val="00AA5A66"/>
    <w:rsid w:val="00AE71B3"/>
    <w:rsid w:val="00B13866"/>
    <w:rsid w:val="00B506B4"/>
    <w:rsid w:val="00B507EC"/>
    <w:rsid w:val="00C03A86"/>
    <w:rsid w:val="00C30C13"/>
    <w:rsid w:val="00C5529B"/>
    <w:rsid w:val="00C62C95"/>
    <w:rsid w:val="00C76933"/>
    <w:rsid w:val="00C77A03"/>
    <w:rsid w:val="00CD16A2"/>
    <w:rsid w:val="00CD4763"/>
    <w:rsid w:val="00CE102F"/>
    <w:rsid w:val="00CE2BAF"/>
    <w:rsid w:val="00CE35D5"/>
    <w:rsid w:val="00CE3EC1"/>
    <w:rsid w:val="00CF77AA"/>
    <w:rsid w:val="00D04A2B"/>
    <w:rsid w:val="00D2438B"/>
    <w:rsid w:val="00D249E7"/>
    <w:rsid w:val="00D30382"/>
    <w:rsid w:val="00D462DB"/>
    <w:rsid w:val="00D633F6"/>
    <w:rsid w:val="00DC1E02"/>
    <w:rsid w:val="00E0754B"/>
    <w:rsid w:val="00E30641"/>
    <w:rsid w:val="00E42C0C"/>
    <w:rsid w:val="00E43DBF"/>
    <w:rsid w:val="00E520E5"/>
    <w:rsid w:val="00E717E9"/>
    <w:rsid w:val="00E86C41"/>
    <w:rsid w:val="00EB70AB"/>
    <w:rsid w:val="00ED4C0C"/>
    <w:rsid w:val="00EE3342"/>
    <w:rsid w:val="00EF257C"/>
    <w:rsid w:val="00F00002"/>
    <w:rsid w:val="00F0630B"/>
    <w:rsid w:val="00F1334C"/>
    <w:rsid w:val="00F25C30"/>
    <w:rsid w:val="00F2712D"/>
    <w:rsid w:val="00F45BBA"/>
    <w:rsid w:val="00F540FD"/>
    <w:rsid w:val="00F70180"/>
    <w:rsid w:val="00F7342B"/>
    <w:rsid w:val="00F8220C"/>
    <w:rsid w:val="00F86EDF"/>
    <w:rsid w:val="00FA047C"/>
    <w:rsid w:val="00FA11CA"/>
    <w:rsid w:val="00FA41BF"/>
    <w:rsid w:val="00FB0291"/>
    <w:rsid w:val="00FB6DAC"/>
    <w:rsid w:val="00FC448B"/>
    <w:rsid w:val="00FD5E9F"/>
    <w:rsid w:val="00FE43D0"/>
    <w:rsid w:val="00FF4EF9"/>
    <w:rsid w:val="00FF5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63B99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1334C"/>
  </w:style>
  <w:style w:type="character" w:styleId="Emphasis">
    <w:name w:val="Emphasis"/>
    <w:basedOn w:val="DefaultParagraphFont"/>
    <w:uiPriority w:val="20"/>
    <w:qFormat/>
    <w:rsid w:val="004A7CB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E3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3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41</cp:revision>
  <cp:lastPrinted>2017-05-05T14:08:00Z</cp:lastPrinted>
  <dcterms:created xsi:type="dcterms:W3CDTF">2017-05-01T16:55:00Z</dcterms:created>
  <dcterms:modified xsi:type="dcterms:W3CDTF">2017-05-28T11:19:00Z</dcterms:modified>
</cp:coreProperties>
</file>